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CC1A3E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reating </w:t>
      </w:r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Paragraphs</w:t>
      </w:r>
    </w:p>
    <w:p w14:paraId="0E1768A9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reating </w:t>
      </w:r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Headings</w:t>
      </w:r>
    </w:p>
    <w:p w14:paraId="3316CE59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Specifying </w:t>
      </w:r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Fonts</w:t>
      </w:r>
    </w:p>
    <w:p w14:paraId="0CF70A98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Linking CSS files to HTML files</w:t>
      </w:r>
    </w:p>
    <w:p w14:paraId="7C5E3006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Specifying Font Size</w:t>
      </w:r>
    </w:p>
    <w:p w14:paraId="446548F8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reating CSS Classes</w:t>
      </w:r>
    </w:p>
    <w:p w14:paraId="7CAD366B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Defining classes not tied to an html element</w:t>
      </w:r>
    </w:p>
    <w:p w14:paraId="1C0DAF65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hanging font weights</w:t>
      </w:r>
    </w:p>
    <w:p w14:paraId="540E675E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hanging font styles</w:t>
      </w:r>
    </w:p>
    <w:p w14:paraId="47A06B66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Using a _Span _tag to change font styles mid-paragraph</w:t>
      </w:r>
    </w:p>
    <w:p w14:paraId="7044F142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hanging font colors</w:t>
      </w:r>
    </w:p>
    <w:p w14:paraId="1FE85C93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hanging letter spacing</w:t>
      </w:r>
    </w:p>
    <w:p w14:paraId="303446F3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Aligning text with the text-align property</w:t>
      </w:r>
    </w:p>
    <w:p w14:paraId="6092A00F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Indenting text with the </w:t>
      </w:r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text-indent</w:t>
      </w: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 tag, and using the _blockquote _tag</w:t>
      </w:r>
    </w:p>
    <w:p w14:paraId="741339BC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Adding margins around headers and text</w:t>
      </w:r>
    </w:p>
    <w:p w14:paraId="209ADCC8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Adding borders around html elements</w:t>
      </w:r>
    </w:p>
    <w:p w14:paraId="7014A551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Adding padding around html elements</w:t>
      </w:r>
    </w:p>
    <w:p w14:paraId="63170B43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 xml:space="preserve">Explain the concept of _Inheritance _within </w:t>
      </w:r>
      <w:proofErr w:type="spellStart"/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ss</w:t>
      </w:r>
      <w:proofErr w:type="spellEnd"/>
    </w:p>
    <w:p w14:paraId="0617E67B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 xml:space="preserve">Explain the concept of _Grouping _within </w:t>
      </w:r>
      <w:proofErr w:type="spellStart"/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ss</w:t>
      </w:r>
      <w:proofErr w:type="spellEnd"/>
    </w:p>
    <w:p w14:paraId="5DF1A7B1" w14:textId="67F6DD85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 xml:space="preserve">Using a </w:t>
      </w: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single purpose</w:t>
      </w: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 xml:space="preserve"> </w:t>
      </w:r>
      <w:bookmarkStart w:id="0" w:name="_GoBack"/>
      <w:bookmarkEnd w:id="0"/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_ID _instead of general-purpose classes</w:t>
      </w:r>
    </w:p>
    <w:p w14:paraId="1ABB152F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Using</w:t>
      </w:r>
    </w:p>
    <w:p w14:paraId="1628646C" w14:textId="77777777" w:rsidR="0080693B" w:rsidRPr="0080693B" w:rsidRDefault="0080693B" w:rsidP="0080693B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tags to break up web pages into different sections</w:t>
      </w:r>
    </w:p>
    <w:p w14:paraId="26A14D7D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Working with </w:t>
      </w:r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Images</w:t>
      </w:r>
    </w:p>
    <w:p w14:paraId="15268E7A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Understanding _Block _versus </w:t>
      </w:r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Inline</w:t>
      </w: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 placement of html elements</w:t>
      </w:r>
    </w:p>
    <w:p w14:paraId="03349E8A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Adding </w:t>
      </w:r>
      <w:proofErr w:type="spellStart"/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src</w:t>
      </w:r>
      <w:proofErr w:type="spellEnd"/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, </w:t>
      </w:r>
      <w:r w:rsidRPr="0080693B">
        <w:rPr>
          <w:rFonts w:ascii="Segoe UI" w:eastAsia="Times New Roman" w:hAnsi="Segoe UI" w:cs="Segoe UI"/>
          <w:i/>
          <w:iCs/>
          <w:color w:val="24292E"/>
          <w:sz w:val="24"/>
          <w:szCs w:val="24"/>
        </w:rPr>
        <w:t>alt</w:t>
      </w: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, _width _and _height _information to _image _tags</w:t>
      </w:r>
    </w:p>
    <w:p w14:paraId="14B2BACC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Positing images on the web page</w:t>
      </w:r>
    </w:p>
    <w:p w14:paraId="27B4F376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Centering images on an html page</w:t>
      </w:r>
    </w:p>
    <w:p w14:paraId="63ECCE0E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floating images on an html page</w:t>
      </w:r>
    </w:p>
    <w:p w14:paraId="0EA9E746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Adding _hypertext _as **</w:t>
      </w:r>
      <w:proofErr w:type="spellStart"/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href</w:t>
      </w:r>
      <w:proofErr w:type="spellEnd"/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 xml:space="preserve"> **links</w:t>
      </w:r>
    </w:p>
    <w:p w14:paraId="271A2965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Understanding the use of link addresses</w:t>
      </w:r>
    </w:p>
    <w:p w14:paraId="31B2CDAD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Linking to a location on a web page</w:t>
      </w:r>
    </w:p>
    <w:p w14:paraId="3389325A" w14:textId="77777777" w:rsidR="0080693B" w:rsidRPr="0080693B" w:rsidRDefault="0080693B" w:rsidP="0080693B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80693B">
        <w:rPr>
          <w:rFonts w:ascii="Segoe UI" w:eastAsia="Times New Roman" w:hAnsi="Segoe UI" w:cs="Segoe UI"/>
          <w:color w:val="24292E"/>
          <w:sz w:val="24"/>
          <w:szCs w:val="24"/>
        </w:rPr>
        <w:t>Opening a new window</w:t>
      </w:r>
    </w:p>
    <w:p w14:paraId="51D882DD" w14:textId="77777777" w:rsidR="00D07703" w:rsidRDefault="00D07703"/>
    <w:sectPr w:rsidR="00D07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977D92"/>
    <w:multiLevelType w:val="multilevel"/>
    <w:tmpl w:val="19647C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wsjAyNza0NDO2sDRV0lEKTi0uzszPAykwrAUAJIUqIywAAAA="/>
  </w:docVars>
  <w:rsids>
    <w:rsidRoot w:val="0080693B"/>
    <w:rsid w:val="0080693B"/>
    <w:rsid w:val="00D07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3B5B5"/>
  <w15:chartTrackingRefBased/>
  <w15:docId w15:val="{608603F8-0C5B-4062-A0C2-3B971B4AA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589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76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71</Words>
  <Characters>966</Characters>
  <Application>Microsoft Office Word</Application>
  <DocSecurity>0</DocSecurity>
  <Lines>2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cil Rupp</dc:creator>
  <cp:keywords/>
  <dc:description/>
  <cp:lastModifiedBy>Cecil Rupp</cp:lastModifiedBy>
  <cp:revision>1</cp:revision>
  <dcterms:created xsi:type="dcterms:W3CDTF">2019-10-08T17:11:00Z</dcterms:created>
  <dcterms:modified xsi:type="dcterms:W3CDTF">2019-10-08T17:13:00Z</dcterms:modified>
</cp:coreProperties>
</file>